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0823" w:rsidRDefault="00452811">
      <w:pPr>
        <w:autoSpaceDE w:val="0"/>
        <w:autoSpaceDN w:val="0"/>
        <w:adjustRightInd w:val="0"/>
        <w:spacing w:before="24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OLE_LINK516"/>
      <w:bookmarkStart w:id="1" w:name="OLE_LINK517"/>
      <w:bookmarkStart w:id="2" w:name="OLE_LINK537"/>
      <w:bookmarkStart w:id="3" w:name="OLE_LINK536"/>
      <w:r>
        <w:rPr>
          <w:rFonts w:ascii="Times New Roman" w:eastAsia="宋体" w:hAnsi="Times New Roman" w:cs="Times New Roman"/>
          <w:b/>
          <w:kern w:val="0"/>
          <w:sz w:val="32"/>
          <w:szCs w:val="32"/>
          <w:lang w:bidi="ar"/>
        </w:rPr>
        <w:t xml:space="preserve">Prognostic Implication of a Novel Metabolism-Related Gene Signature in </w:t>
      </w:r>
      <w:bookmarkStart w:id="4" w:name="OLE_LINK122"/>
      <w:bookmarkStart w:id="5" w:name="OLE_LINK120"/>
      <w:bookmarkStart w:id="6" w:name="OLE_LINK121"/>
      <w:bookmarkStart w:id="7" w:name="OLE_LINK119"/>
      <w:bookmarkStart w:id="8" w:name="OLE_LINK78"/>
      <w:bookmarkStart w:id="9" w:name="OLE_LINK104"/>
      <w:bookmarkStart w:id="10" w:name="OLE_LINK79"/>
      <w:r>
        <w:rPr>
          <w:rFonts w:ascii="Times New Roman" w:eastAsia="宋体" w:hAnsi="Times New Roman" w:cs="Times New Roman"/>
          <w:b/>
          <w:kern w:val="0"/>
          <w:sz w:val="32"/>
          <w:szCs w:val="32"/>
          <w:lang w:bidi="ar"/>
        </w:rPr>
        <w:t>Hepatocellular Carcinoma</w:t>
      </w:r>
      <w:bookmarkEnd w:id="0"/>
      <w:bookmarkEnd w:id="1"/>
      <w:bookmarkEnd w:id="4"/>
      <w:bookmarkEnd w:id="5"/>
      <w:bookmarkEnd w:id="6"/>
      <w:bookmarkEnd w:id="7"/>
      <w:bookmarkEnd w:id="8"/>
      <w:bookmarkEnd w:id="9"/>
      <w:bookmarkEnd w:id="10"/>
    </w:p>
    <w:p w:rsidR="00E00823" w:rsidRDefault="00452811">
      <w:pPr>
        <w:autoSpaceDE w:val="0"/>
        <w:autoSpaceDN w:val="0"/>
        <w:adjustRightInd w:val="0"/>
        <w:spacing w:before="240" w:line="360" w:lineRule="auto"/>
        <w:rPr>
          <w:rFonts w:ascii="Times New Roman" w:hAnsi="Times New Roman" w:cs="Times New Roman"/>
          <w:szCs w:val="24"/>
        </w:rPr>
      </w:pPr>
      <w:bookmarkStart w:id="11" w:name="OLE_LINK354"/>
      <w:bookmarkStart w:id="12" w:name="OLE_LINK353"/>
      <w:bookmarkStart w:id="13" w:name="OLE_LINK552"/>
      <w:bookmarkStart w:id="14" w:name="OLE_LINK10"/>
      <w:bookmarkStart w:id="15" w:name="OLE_LINK9"/>
      <w:bookmarkEnd w:id="2"/>
      <w:bookmarkEnd w:id="3"/>
      <w:r>
        <w:rPr>
          <w:rFonts w:ascii="Times New Roman" w:eastAsia="宋体" w:hAnsi="Times New Roman" w:cs="Times New Roman"/>
          <w:sz w:val="24"/>
          <w:szCs w:val="24"/>
          <w:lang w:bidi="ar"/>
        </w:rPr>
        <w:t>Chaoyan Yuan</w:t>
      </w:r>
      <w:bookmarkEnd w:id="11"/>
      <w:bookmarkEnd w:id="12"/>
      <w:bookmarkEnd w:id="13"/>
      <w:r>
        <w:rPr>
          <w:rFonts w:ascii="Times New Roman" w:eastAsia="宋体" w:hAnsi="Times New Roman" w:cs="Times New Roman"/>
          <w:sz w:val="24"/>
          <w:szCs w:val="24"/>
          <w:vertAlign w:val="superscript"/>
          <w:lang w:bidi="ar"/>
        </w:rPr>
        <w:t>1</w:t>
      </w:r>
      <w:r>
        <w:rPr>
          <w:rFonts w:ascii="Times New Roman" w:eastAsia="宋体" w:hAnsi="Times New Roman" w:cs="Times New Roman"/>
          <w:lang w:bidi="ar"/>
        </w:rPr>
        <w:t>†</w:t>
      </w:r>
      <w:r>
        <w:rPr>
          <w:rFonts w:ascii="Times New Roman" w:eastAsia="宋体" w:hAnsi="Times New Roman" w:cs="Times New Roman"/>
          <w:sz w:val="24"/>
          <w:szCs w:val="24"/>
          <w:lang w:bidi="ar"/>
        </w:rPr>
        <w:t xml:space="preserve">, </w:t>
      </w:r>
      <w:bookmarkStart w:id="16" w:name="OLE_LINK355"/>
      <w:bookmarkStart w:id="17" w:name="OLE_LINK364"/>
      <w:r>
        <w:rPr>
          <w:rFonts w:ascii="Times New Roman" w:eastAsia="宋体" w:hAnsi="Times New Roman" w:cs="Times New Roman"/>
          <w:sz w:val="24"/>
          <w:szCs w:val="24"/>
          <w:lang w:bidi="ar"/>
        </w:rPr>
        <w:t>Mengqin Yuan</w:t>
      </w:r>
      <w:bookmarkEnd w:id="16"/>
      <w:bookmarkEnd w:id="17"/>
      <w:r>
        <w:rPr>
          <w:rFonts w:ascii="Times New Roman" w:eastAsia="宋体" w:hAnsi="Times New Roman" w:cs="Times New Roman"/>
          <w:sz w:val="24"/>
          <w:szCs w:val="24"/>
          <w:vertAlign w:val="superscript"/>
          <w:lang w:bidi="ar"/>
        </w:rPr>
        <w:t>2</w:t>
      </w:r>
      <w:r>
        <w:rPr>
          <w:rFonts w:ascii="Times New Roman" w:eastAsia="宋体" w:hAnsi="Times New Roman" w:cs="Times New Roman"/>
          <w:lang w:bidi="ar"/>
        </w:rPr>
        <w:t>†</w:t>
      </w:r>
      <w:r>
        <w:rPr>
          <w:rFonts w:ascii="Times New Roman" w:eastAsia="宋体" w:hAnsi="Times New Roman" w:cs="Times New Roman"/>
          <w:sz w:val="24"/>
          <w:szCs w:val="24"/>
          <w:lang w:bidi="ar"/>
        </w:rPr>
        <w:t xml:space="preserve">, </w:t>
      </w:r>
      <w:bookmarkStart w:id="18" w:name="OLE_LINK556"/>
      <w:bookmarkStart w:id="19" w:name="OLE_LINK557"/>
      <w:bookmarkStart w:id="20" w:name="OLE_LINK415"/>
      <w:bookmarkStart w:id="21" w:name="OLE_LINK414"/>
      <w:r>
        <w:rPr>
          <w:rFonts w:ascii="Times New Roman" w:eastAsia="宋体" w:hAnsi="Times New Roman" w:cs="Times New Roman"/>
          <w:sz w:val="24"/>
          <w:szCs w:val="24"/>
          <w:lang w:bidi="ar"/>
        </w:rPr>
        <w:t>Mingqian Chen</w:t>
      </w:r>
      <w:r>
        <w:rPr>
          <w:rFonts w:ascii="Times New Roman" w:eastAsia="宋体" w:hAnsi="Times New Roman" w:cs="Times New Roman"/>
          <w:sz w:val="24"/>
          <w:szCs w:val="24"/>
          <w:vertAlign w:val="superscript"/>
          <w:lang w:bidi="ar"/>
        </w:rPr>
        <w:t>1</w:t>
      </w:r>
      <w:r>
        <w:rPr>
          <w:rFonts w:ascii="Times New Roman" w:eastAsia="宋体" w:hAnsi="Times New Roman" w:cs="Times New Roman"/>
          <w:sz w:val="24"/>
          <w:szCs w:val="24"/>
          <w:lang w:bidi="ar"/>
        </w:rPr>
        <w:t>, Jinhua Ouyang</w:t>
      </w:r>
      <w:r>
        <w:rPr>
          <w:rFonts w:ascii="Times New Roman" w:eastAsia="宋体" w:hAnsi="Times New Roman" w:cs="Times New Roman"/>
          <w:sz w:val="24"/>
          <w:szCs w:val="24"/>
          <w:vertAlign w:val="superscript"/>
          <w:lang w:bidi="ar"/>
        </w:rPr>
        <w:t>1</w:t>
      </w:r>
      <w:r>
        <w:rPr>
          <w:rFonts w:ascii="Times New Roman" w:eastAsia="宋体" w:hAnsi="Times New Roman" w:cs="Times New Roman"/>
          <w:sz w:val="24"/>
          <w:szCs w:val="24"/>
          <w:lang w:bidi="ar"/>
        </w:rPr>
        <w:t>, Wei Tan</w:t>
      </w:r>
      <w:bookmarkEnd w:id="18"/>
      <w:bookmarkEnd w:id="19"/>
      <w:r>
        <w:rPr>
          <w:rFonts w:ascii="Times New Roman" w:eastAsia="宋体" w:hAnsi="Times New Roman" w:cs="Times New Roman"/>
          <w:sz w:val="24"/>
          <w:szCs w:val="24"/>
          <w:vertAlign w:val="superscript"/>
          <w:lang w:bidi="ar"/>
        </w:rPr>
        <w:t>2</w:t>
      </w:r>
      <w:r>
        <w:rPr>
          <w:rFonts w:ascii="Times New Roman" w:eastAsia="宋体" w:hAnsi="Times New Roman" w:cs="Times New Roman"/>
          <w:sz w:val="24"/>
          <w:szCs w:val="24"/>
          <w:lang w:bidi="ar"/>
        </w:rPr>
        <w:t xml:space="preserve">, </w:t>
      </w:r>
      <w:bookmarkStart w:id="22" w:name="OLE_LINK562"/>
      <w:bookmarkStart w:id="23" w:name="OLE_LINK416"/>
      <w:bookmarkStart w:id="24" w:name="OLE_LINK417"/>
      <w:bookmarkEnd w:id="20"/>
      <w:bookmarkEnd w:id="21"/>
      <w:r>
        <w:rPr>
          <w:rFonts w:ascii="Times New Roman" w:eastAsia="宋体" w:hAnsi="Times New Roman" w:cs="Times New Roman"/>
          <w:sz w:val="24"/>
          <w:szCs w:val="24"/>
          <w:lang w:bidi="ar"/>
        </w:rPr>
        <w:t>Fangfang Dai</w:t>
      </w:r>
      <w:bookmarkEnd w:id="22"/>
      <w:bookmarkEnd w:id="23"/>
      <w:bookmarkEnd w:id="24"/>
      <w:r>
        <w:rPr>
          <w:rFonts w:ascii="Times New Roman" w:eastAsia="宋体" w:hAnsi="Times New Roman" w:cs="Times New Roman"/>
          <w:sz w:val="24"/>
          <w:szCs w:val="24"/>
          <w:vertAlign w:val="superscript"/>
          <w:lang w:bidi="ar"/>
        </w:rPr>
        <w:t>2</w:t>
      </w:r>
      <w:r>
        <w:rPr>
          <w:rFonts w:ascii="Times New Roman" w:eastAsia="宋体" w:hAnsi="Times New Roman" w:cs="Times New Roman"/>
          <w:sz w:val="24"/>
          <w:szCs w:val="24"/>
          <w:lang w:bidi="ar"/>
        </w:rPr>
        <w:t xml:space="preserve">, </w:t>
      </w:r>
      <w:bookmarkStart w:id="25" w:name="OLE_LINK566"/>
      <w:bookmarkStart w:id="26" w:name="OLE_LINK565"/>
      <w:bookmarkStart w:id="27" w:name="OLE_LINK418"/>
      <w:bookmarkStart w:id="28" w:name="OLE_LINK419"/>
      <w:r>
        <w:rPr>
          <w:rFonts w:ascii="Times New Roman" w:eastAsia="宋体" w:hAnsi="Times New Roman" w:cs="Times New Roman"/>
          <w:sz w:val="24"/>
          <w:szCs w:val="24"/>
          <w:lang w:bidi="ar"/>
        </w:rPr>
        <w:t>Dongyong Yang</w:t>
      </w:r>
      <w:bookmarkEnd w:id="25"/>
      <w:bookmarkEnd w:id="26"/>
      <w:r>
        <w:rPr>
          <w:rFonts w:ascii="Times New Roman" w:eastAsia="宋体" w:hAnsi="Times New Roman" w:cs="Times New Roman"/>
          <w:sz w:val="24"/>
          <w:szCs w:val="24"/>
          <w:vertAlign w:val="superscript"/>
          <w:lang w:bidi="ar"/>
        </w:rPr>
        <w:t>2</w:t>
      </w:r>
      <w:r>
        <w:rPr>
          <w:rFonts w:ascii="Times New Roman" w:eastAsia="宋体" w:hAnsi="Times New Roman" w:cs="Times New Roman"/>
          <w:sz w:val="24"/>
          <w:szCs w:val="24"/>
          <w:lang w:bidi="ar"/>
        </w:rPr>
        <w:t xml:space="preserve">, </w:t>
      </w:r>
      <w:bookmarkStart w:id="29" w:name="OLE_LINK576"/>
      <w:bookmarkStart w:id="30" w:name="OLE_LINK577"/>
      <w:r>
        <w:rPr>
          <w:rFonts w:ascii="Times New Roman" w:eastAsia="宋体" w:hAnsi="Times New Roman" w:cs="Times New Roman"/>
          <w:sz w:val="24"/>
          <w:szCs w:val="24"/>
          <w:lang w:bidi="ar"/>
        </w:rPr>
        <w:t>Shiyi Liu</w:t>
      </w:r>
      <w:bookmarkEnd w:id="29"/>
      <w:bookmarkEnd w:id="30"/>
      <w:r>
        <w:rPr>
          <w:rFonts w:ascii="Times New Roman" w:eastAsia="宋体" w:hAnsi="Times New Roman" w:cs="Times New Roman"/>
          <w:sz w:val="24"/>
          <w:szCs w:val="24"/>
          <w:vertAlign w:val="superscript"/>
          <w:lang w:bidi="ar"/>
        </w:rPr>
        <w:t>2</w:t>
      </w:r>
      <w:r>
        <w:rPr>
          <w:rFonts w:ascii="Times New Roman" w:eastAsia="宋体" w:hAnsi="Times New Roman" w:cs="Times New Roman"/>
          <w:sz w:val="24"/>
          <w:szCs w:val="24"/>
          <w:lang w:bidi="ar"/>
        </w:rPr>
        <w:t xml:space="preserve">, </w:t>
      </w:r>
      <w:bookmarkStart w:id="31" w:name="OLE_LINK581"/>
      <w:bookmarkStart w:id="32" w:name="OLE_LINK580"/>
      <w:r>
        <w:rPr>
          <w:rFonts w:ascii="Times New Roman" w:eastAsia="宋体" w:hAnsi="Times New Roman" w:cs="Times New Roman"/>
          <w:sz w:val="24"/>
          <w:szCs w:val="24"/>
          <w:lang w:bidi="ar"/>
        </w:rPr>
        <w:t>Yajing Zheng</w:t>
      </w:r>
      <w:bookmarkEnd w:id="31"/>
      <w:bookmarkEnd w:id="32"/>
      <w:r>
        <w:rPr>
          <w:rFonts w:ascii="Times New Roman" w:eastAsia="宋体" w:hAnsi="Times New Roman" w:cs="Times New Roman"/>
          <w:sz w:val="24"/>
          <w:szCs w:val="24"/>
          <w:vertAlign w:val="superscript"/>
          <w:lang w:bidi="ar"/>
        </w:rPr>
        <w:t>2</w:t>
      </w:r>
      <w:r>
        <w:rPr>
          <w:rFonts w:ascii="Times New Roman" w:eastAsia="宋体" w:hAnsi="Times New Roman" w:cs="Times New Roman"/>
          <w:sz w:val="24"/>
          <w:szCs w:val="24"/>
          <w:lang w:bidi="ar"/>
        </w:rPr>
        <w:t xml:space="preserve">, </w:t>
      </w:r>
      <w:bookmarkStart w:id="33" w:name="OLE_LINK302"/>
      <w:bookmarkStart w:id="34" w:name="OLE_LINK586"/>
      <w:bookmarkStart w:id="35" w:name="OLE_LINK11"/>
      <w:bookmarkStart w:id="36" w:name="OLE_LINK17"/>
      <w:bookmarkEnd w:id="27"/>
      <w:bookmarkEnd w:id="28"/>
      <w:r>
        <w:rPr>
          <w:rFonts w:ascii="Times New Roman" w:eastAsia="宋体" w:hAnsi="Times New Roman" w:cs="Times New Roman"/>
          <w:sz w:val="24"/>
          <w:szCs w:val="24"/>
          <w:lang w:bidi="ar"/>
        </w:rPr>
        <w:t>Chenliang Zhou</w:t>
      </w:r>
      <w:bookmarkEnd w:id="33"/>
      <w:bookmarkEnd w:id="34"/>
      <w:bookmarkEnd w:id="35"/>
      <w:bookmarkEnd w:id="36"/>
      <w:r>
        <w:rPr>
          <w:rFonts w:ascii="Times New Roman" w:eastAsia="宋体" w:hAnsi="Times New Roman" w:cs="Times New Roman"/>
          <w:sz w:val="24"/>
          <w:szCs w:val="24"/>
          <w:vertAlign w:val="superscript"/>
          <w:lang w:bidi="ar"/>
        </w:rPr>
        <w:t>3*</w:t>
      </w:r>
      <w:r>
        <w:rPr>
          <w:rFonts w:ascii="Times New Roman" w:eastAsia="宋体" w:hAnsi="Times New Roman" w:cs="Times New Roman"/>
          <w:sz w:val="24"/>
          <w:szCs w:val="24"/>
          <w:lang w:bidi="ar"/>
        </w:rPr>
        <w:t xml:space="preserve">, </w:t>
      </w:r>
      <w:bookmarkStart w:id="37" w:name="OLE_LINK367"/>
      <w:bookmarkStart w:id="38" w:name="OLE_LINK401"/>
      <w:bookmarkStart w:id="39" w:name="OLE_LINK365"/>
      <w:bookmarkStart w:id="40" w:name="OLE_LINK366"/>
      <w:bookmarkStart w:id="41" w:name="OLE_LINK621"/>
      <w:bookmarkStart w:id="42" w:name="OLE_LINK400"/>
      <w:r>
        <w:rPr>
          <w:rFonts w:ascii="Times New Roman" w:eastAsia="宋体" w:hAnsi="Times New Roman" w:cs="Times New Roman"/>
          <w:sz w:val="24"/>
          <w:szCs w:val="24"/>
          <w:lang w:bidi="ar"/>
        </w:rPr>
        <w:t xml:space="preserve">Yanxiang </w:t>
      </w:r>
      <w:r>
        <w:rPr>
          <w:rFonts w:ascii="Times New Roman" w:eastAsia="宋体" w:hAnsi="Times New Roman" w:cs="Times New Roman"/>
          <w:sz w:val="24"/>
          <w:szCs w:val="24"/>
          <w:lang w:bidi="ar"/>
        </w:rPr>
        <w:t>Cheng</w:t>
      </w:r>
      <w:bookmarkEnd w:id="37"/>
      <w:bookmarkEnd w:id="38"/>
      <w:bookmarkEnd w:id="39"/>
      <w:bookmarkEnd w:id="40"/>
      <w:bookmarkEnd w:id="41"/>
      <w:bookmarkEnd w:id="42"/>
      <w:r>
        <w:rPr>
          <w:rFonts w:ascii="Times New Roman" w:eastAsia="宋体" w:hAnsi="Times New Roman" w:cs="Times New Roman"/>
          <w:sz w:val="24"/>
          <w:szCs w:val="24"/>
          <w:vertAlign w:val="superscript"/>
          <w:lang w:bidi="ar"/>
        </w:rPr>
        <w:t>2*</w:t>
      </w:r>
      <w:bookmarkEnd w:id="14"/>
      <w:bookmarkEnd w:id="15"/>
    </w:p>
    <w:p w:rsidR="00E00823" w:rsidRDefault="00E00823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E00823" w:rsidRDefault="00452811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pplementary Figures and Tables</w:t>
      </w:r>
    </w:p>
    <w:p w:rsidR="00E00823" w:rsidRDefault="00452811">
      <w:pPr>
        <w:autoSpaceDE w:val="0"/>
        <w:autoSpaceDN w:val="0"/>
        <w:adjustRightInd w:val="0"/>
        <w:spacing w:before="240" w:line="360" w:lineRule="auto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Supplementary Figures</w:t>
      </w:r>
      <w:r>
        <w:rPr>
          <w:rFonts w:ascii="Times New Roman" w:hAnsi="Times New Roman" w:cs="Times New Roman" w:hint="eastAsia"/>
          <w:b/>
          <w:szCs w:val="24"/>
        </w:rPr>
        <w:t xml:space="preserve"> </w:t>
      </w:r>
    </w:p>
    <w:p w:rsidR="00E00823" w:rsidRDefault="00452811">
      <w:pPr>
        <w:spacing w:line="360" w:lineRule="auto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 xml:space="preserve">Figure S1. </w:t>
      </w:r>
      <w:r>
        <w:rPr>
          <w:rFonts w:ascii="Times New Roman" w:hAnsi="Times New Roman" w:cs="Times New Roman"/>
          <w:szCs w:val="24"/>
        </w:rPr>
        <w:t xml:space="preserve">The </w:t>
      </w:r>
      <w:r w:rsidR="00CB0A9F" w:rsidRPr="00CB0A9F">
        <w:rPr>
          <w:rFonts w:ascii="Times New Roman" w:hAnsi="Times New Roman" w:cs="Times New Roman"/>
          <w:szCs w:val="24"/>
        </w:rPr>
        <w:t>immunohistochemistry staining images</w:t>
      </w:r>
      <w:r>
        <w:rPr>
          <w:rFonts w:ascii="Times New Roman" w:hAnsi="Times New Roman" w:cs="Times New Roman"/>
          <w:szCs w:val="24"/>
        </w:rPr>
        <w:t xml:space="preserve"> of ELOV</w:t>
      </w:r>
      <w:r>
        <w:rPr>
          <w:rFonts w:ascii="Times New Roman" w:hAnsi="Times New Roman" w:cs="Times New Roman"/>
          <w:szCs w:val="24"/>
        </w:rPr>
        <w:t>L3 and FABP6 from the HPA.</w:t>
      </w:r>
    </w:p>
    <w:p w:rsidR="00E00823" w:rsidRDefault="00452811">
      <w:pPr>
        <w:spacing w:line="360" w:lineRule="auto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Supplementary Tables</w:t>
      </w:r>
    </w:p>
    <w:p w:rsidR="00E00823" w:rsidRDefault="00452811">
      <w:pPr>
        <w:spacing w:line="360" w:lineRule="auto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Table S1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Cs w:val="24"/>
        </w:rPr>
        <w:t>The primer sequences of the eight prognostic genes.</w:t>
      </w:r>
    </w:p>
    <w:p w:rsidR="00E00823" w:rsidRDefault="00452811">
      <w:pPr>
        <w:spacing w:line="360" w:lineRule="auto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Table S2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List </w:t>
      </w:r>
      <w:r>
        <w:rPr>
          <w:rFonts w:ascii="Times New Roman" w:hAnsi="Times New Roman" w:cs="Times New Roman"/>
          <w:szCs w:val="24"/>
        </w:rPr>
        <w:t>of metabolic related genes collected from MSigDB.</w:t>
      </w:r>
    </w:p>
    <w:p w:rsidR="00E00823" w:rsidRDefault="00452811">
      <w:pPr>
        <w:spacing w:line="360" w:lineRule="auto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Table S3.</w:t>
      </w:r>
      <w:r>
        <w:rPr>
          <w:rFonts w:ascii="Times New Roman" w:hAnsi="Times New Roman" w:cs="Times New Roman"/>
        </w:rPr>
        <w:t xml:space="preserve"> The results of differential expression analysis.</w:t>
      </w:r>
    </w:p>
    <w:p w:rsidR="00E00823" w:rsidRDefault="00452811">
      <w:pPr>
        <w:spacing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 xml:space="preserve">Table S4. </w:t>
      </w:r>
      <w:r>
        <w:rPr>
          <w:rFonts w:ascii="Times New Roman" w:hAnsi="Times New Roman" w:cs="Times New Roman"/>
          <w:szCs w:val="24"/>
        </w:rPr>
        <w:t>The results of univariate COX regression analysis.</w:t>
      </w:r>
    </w:p>
    <w:p w:rsidR="00E00823" w:rsidRDefault="00452811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00823" w:rsidRDefault="00452811">
      <w:pPr>
        <w:spacing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114300" distR="114300">
            <wp:extent cx="6096000" cy="2322830"/>
            <wp:effectExtent l="0" t="0" r="0" b="1270"/>
            <wp:docPr id="3" name="图片 3" descr="Figure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FigureS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232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0823" w:rsidRDefault="00452811">
      <w:pPr>
        <w:spacing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 xml:space="preserve">Figure S1. </w:t>
      </w:r>
      <w:r>
        <w:rPr>
          <w:rFonts w:ascii="Times New Roman" w:hAnsi="Times New Roman" w:cs="Times New Roman"/>
          <w:szCs w:val="24"/>
        </w:rPr>
        <w:t xml:space="preserve">The </w:t>
      </w:r>
      <w:r w:rsidR="00CB0A9F" w:rsidRPr="00CB0A9F">
        <w:rPr>
          <w:rFonts w:ascii="Times New Roman" w:hAnsi="Times New Roman" w:cs="Times New Roman"/>
          <w:szCs w:val="24"/>
        </w:rPr>
        <w:t>immunohistochemistry staining images</w:t>
      </w:r>
      <w:bookmarkStart w:id="43" w:name="_GoBack"/>
      <w:bookmarkEnd w:id="43"/>
      <w:r>
        <w:rPr>
          <w:rFonts w:ascii="Times New Roman" w:hAnsi="Times New Roman" w:cs="Times New Roman"/>
          <w:szCs w:val="24"/>
        </w:rPr>
        <w:t xml:space="preserve"> of ELOVL3 and FABP6 from the HPA.</w:t>
      </w:r>
    </w:p>
    <w:p w:rsidR="00E00823" w:rsidRDefault="00452811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00823" w:rsidRDefault="00E00823">
      <w:pPr>
        <w:pageBreakBefore/>
        <w:rPr>
          <w:rFonts w:ascii="Times New Roman" w:eastAsia="等线" w:hAnsi="Times New Roman" w:cs="Times New Roman"/>
          <w:b/>
          <w:bCs/>
          <w:szCs w:val="24"/>
        </w:rPr>
        <w:sectPr w:rsidR="00E0082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E00823" w:rsidRDefault="00452811">
      <w:pPr>
        <w:pageBreakBefore/>
        <w:rPr>
          <w:rFonts w:ascii="Times New Roman" w:eastAsia="等线" w:hAnsi="Times New Roman" w:cs="Times New Roman"/>
          <w:szCs w:val="24"/>
        </w:rPr>
      </w:pPr>
      <w:r>
        <w:rPr>
          <w:rFonts w:ascii="Times New Roman" w:eastAsia="等线" w:hAnsi="Times New Roman" w:cs="Times New Roman"/>
          <w:b/>
          <w:bCs/>
          <w:szCs w:val="24"/>
        </w:rPr>
        <w:lastRenderedPageBreak/>
        <w:t>Table S1. The primer sequences of the eight prognostic genes.</w:t>
      </w:r>
    </w:p>
    <w:tbl>
      <w:tblPr>
        <w:tblStyle w:val="a7"/>
        <w:tblW w:w="13831" w:type="dxa"/>
        <w:tblInd w:w="135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625"/>
        <w:gridCol w:w="5991"/>
        <w:gridCol w:w="6215"/>
      </w:tblGrid>
      <w:tr w:rsidR="00E00823">
        <w:tc>
          <w:tcPr>
            <w:tcW w:w="1625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</w:tcPr>
          <w:p w:rsidR="00E00823" w:rsidRDefault="00452811">
            <w:pPr>
              <w:rPr>
                <w:rFonts w:ascii="Times New Roman" w:eastAsia="等线" w:hAnsi="Times New Roman" w:cs="Times New Roman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sz w:val="20"/>
                <w:szCs w:val="24"/>
              </w:rPr>
              <w:t>Gene</w:t>
            </w:r>
          </w:p>
        </w:tc>
        <w:tc>
          <w:tcPr>
            <w:tcW w:w="5991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</w:tcPr>
          <w:p w:rsidR="00E00823" w:rsidRDefault="00452811">
            <w:pPr>
              <w:rPr>
                <w:rFonts w:ascii="Times New Roman" w:eastAsia="等线" w:hAnsi="Times New Roman" w:cs="Times New Roman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sz w:val="20"/>
                <w:szCs w:val="24"/>
              </w:rPr>
              <w:t>Forward Primer</w:t>
            </w:r>
          </w:p>
        </w:tc>
        <w:tc>
          <w:tcPr>
            <w:tcW w:w="6215" w:type="dxa"/>
            <w:tcBorders>
              <w:top w:val="single" w:sz="18" w:space="0" w:color="auto"/>
              <w:left w:val="nil"/>
              <w:bottom w:val="single" w:sz="8" w:space="0" w:color="auto"/>
              <w:right w:val="nil"/>
            </w:tcBorders>
          </w:tcPr>
          <w:p w:rsidR="00E00823" w:rsidRDefault="00452811">
            <w:pPr>
              <w:rPr>
                <w:rFonts w:ascii="Times New Roman" w:eastAsia="等线" w:hAnsi="Times New Roman" w:cs="Times New Roman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sz w:val="20"/>
                <w:szCs w:val="24"/>
              </w:rPr>
              <w:t>Reverse Primer</w:t>
            </w:r>
          </w:p>
        </w:tc>
      </w:tr>
      <w:tr w:rsidR="00E00823">
        <w:tc>
          <w:tcPr>
            <w:tcW w:w="16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G6PD</w:t>
            </w:r>
          </w:p>
        </w:tc>
        <w:tc>
          <w:tcPr>
            <w:tcW w:w="5991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5'‐AACATCGCCTGCGTTATCCT‐3'</w:t>
            </w:r>
          </w:p>
        </w:tc>
        <w:tc>
          <w:tcPr>
            <w:tcW w:w="6215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5'‐GGTGGTTCTGCATCACGTCC‐3'</w:t>
            </w:r>
          </w:p>
        </w:tc>
      </w:tr>
      <w:tr w:rsidR="00E00823"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AKR1B15</w:t>
            </w:r>
          </w:p>
        </w:tc>
        <w:tc>
          <w:tcPr>
            <w:tcW w:w="5991" w:type="dxa"/>
            <w:tcBorders>
              <w:top w:val="nil"/>
              <w:left w:val="nil"/>
              <w:bottom w:val="nil"/>
              <w:right w:val="nil"/>
            </w:tcBorders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5'‐GTCAGCAGCTATTGGCACGAC‐3'</w:t>
            </w:r>
          </w:p>
        </w:tc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5'‐CACTTTGCCGAGAAGAGATGC‐3'</w:t>
            </w:r>
          </w:p>
        </w:tc>
      </w:tr>
      <w:tr w:rsidR="00E00823"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HMMR</w:t>
            </w:r>
          </w:p>
        </w:tc>
        <w:tc>
          <w:tcPr>
            <w:tcW w:w="5991" w:type="dxa"/>
            <w:tcBorders>
              <w:top w:val="nil"/>
              <w:left w:val="nil"/>
              <w:bottom w:val="nil"/>
              <w:right w:val="nil"/>
            </w:tcBorders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5'‐ATGGTGCAGCTCAGGAACAG‐3'</w:t>
            </w:r>
          </w:p>
        </w:tc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5'‐GATACTTCCGATTTGAGTTGGC‐3'</w:t>
            </w:r>
          </w:p>
        </w:tc>
      </w:tr>
      <w:tr w:rsidR="00E00823"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CSPG5</w:t>
            </w:r>
          </w:p>
        </w:tc>
        <w:tc>
          <w:tcPr>
            <w:tcW w:w="59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5'‐TCTGGCATGAGGAGTTTACCAG‐3'</w:t>
            </w:r>
          </w:p>
        </w:tc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5'‐ACGGTCCCATTGCTGTCTTAG‐3'</w:t>
            </w:r>
          </w:p>
        </w:tc>
      </w:tr>
      <w:tr w:rsidR="00E00823"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ELOVL3</w:t>
            </w:r>
          </w:p>
        </w:tc>
        <w:tc>
          <w:tcPr>
            <w:tcW w:w="5991" w:type="dxa"/>
            <w:tcBorders>
              <w:top w:val="nil"/>
              <w:left w:val="nil"/>
              <w:bottom w:val="nil"/>
              <w:right w:val="nil"/>
            </w:tcBorders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5'‐TGCCAGACCTACATCAGGCC‐3'</w:t>
            </w:r>
          </w:p>
        </w:tc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5'‐TCATTCTCCCAAAACTAAGCCC‐3'</w:t>
            </w:r>
          </w:p>
        </w:tc>
      </w:tr>
      <w:tr w:rsidR="00E00823"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FABP6</w:t>
            </w:r>
          </w:p>
        </w:tc>
        <w:tc>
          <w:tcPr>
            <w:tcW w:w="5991" w:type="dxa"/>
            <w:tcBorders>
              <w:top w:val="nil"/>
              <w:left w:val="nil"/>
              <w:bottom w:val="nil"/>
              <w:right w:val="nil"/>
            </w:tcBorders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5'‐ATGGGCAGGACTTCACTTGG‐3'</w:t>
            </w:r>
          </w:p>
        </w:tc>
        <w:tc>
          <w:tcPr>
            <w:tcW w:w="6215" w:type="dxa"/>
            <w:tcBorders>
              <w:top w:val="nil"/>
              <w:left w:val="nil"/>
              <w:bottom w:val="nil"/>
              <w:right w:val="nil"/>
            </w:tcBorders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5'‐TCATAGGTCACGCCTCCGAT‐3'</w:t>
            </w:r>
          </w:p>
        </w:tc>
      </w:tr>
      <w:tr w:rsidR="00E00823">
        <w:tc>
          <w:tcPr>
            <w:tcW w:w="1625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ACTB</w:t>
            </w:r>
          </w:p>
        </w:tc>
        <w:tc>
          <w:tcPr>
            <w:tcW w:w="5991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5'‐GTCCACCGCAAATGCTTCTA‐3'</w:t>
            </w:r>
          </w:p>
        </w:tc>
        <w:tc>
          <w:tcPr>
            <w:tcW w:w="6215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:rsidR="00E00823" w:rsidRDefault="00452811">
            <w:pP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0"/>
                <w:szCs w:val="24"/>
              </w:rPr>
              <w:t>5'‐TGCTGTCACCTTCACCGTTC‐3'</w:t>
            </w:r>
          </w:p>
        </w:tc>
      </w:tr>
    </w:tbl>
    <w:p w:rsidR="00E00823" w:rsidRDefault="00452811">
      <w:pPr>
        <w:rPr>
          <w:rFonts w:ascii="Times New Roman" w:eastAsia="等线" w:hAnsi="Times New Roman" w:cs="Times New Roman"/>
          <w:szCs w:val="24"/>
        </w:rPr>
      </w:pPr>
      <w:r>
        <w:rPr>
          <w:rFonts w:ascii="Times New Roman" w:eastAsia="等线" w:hAnsi="Times New Roman" w:cs="Times New Roman"/>
          <w:szCs w:val="24"/>
        </w:rPr>
        <w:t xml:space="preserve"> </w:t>
      </w:r>
    </w:p>
    <w:p w:rsidR="00E00823" w:rsidRDefault="00E00823">
      <w:pPr>
        <w:rPr>
          <w:rFonts w:ascii="Times New Roman" w:eastAsia="等线" w:hAnsi="Times New Roman" w:cs="Times New Roman"/>
          <w:szCs w:val="24"/>
        </w:rPr>
      </w:pPr>
    </w:p>
    <w:p w:rsidR="00E00823" w:rsidRDefault="00E00823">
      <w:pPr>
        <w:rPr>
          <w:rFonts w:ascii="Times New Roman" w:eastAsia="等线" w:hAnsi="Times New Roman" w:cs="Times New Roman"/>
          <w:szCs w:val="24"/>
        </w:rPr>
      </w:pPr>
    </w:p>
    <w:p w:rsidR="00E00823" w:rsidRDefault="00452811">
      <w:pPr>
        <w:spacing w:line="360" w:lineRule="auto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Ta</w:t>
      </w:r>
      <w:r>
        <w:rPr>
          <w:rFonts w:ascii="Times New Roman" w:hAnsi="Times New Roman" w:cs="Times New Roman"/>
          <w:b/>
          <w:szCs w:val="24"/>
        </w:rPr>
        <w:t>ble S2.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  <w:szCs w:val="24"/>
        </w:rPr>
        <w:t>List of metabolic related genes collected from MSigDB.</w:t>
      </w:r>
    </w:p>
    <w:p w:rsidR="00E00823" w:rsidRDefault="0045281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s shown in separate Table S2.xlsx.</w:t>
      </w:r>
    </w:p>
    <w:p w:rsidR="00E00823" w:rsidRDefault="00E00823">
      <w:pPr>
        <w:rPr>
          <w:rFonts w:ascii="Times New Roman" w:eastAsia="等线" w:hAnsi="Times New Roman" w:cs="Times New Roman"/>
          <w:szCs w:val="24"/>
        </w:rPr>
        <w:sectPr w:rsidR="00E00823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:rsidR="00E00823" w:rsidRDefault="00452811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lastRenderedPageBreak/>
        <w:t>Table S3. The results of differential expression analysis.</w:t>
      </w:r>
      <w:r>
        <w:rPr>
          <w:rFonts w:ascii="Times New Roman" w:hAnsi="Times New Roman" w:cs="Times New Roman"/>
          <w:b/>
        </w:rPr>
        <w:t xml:space="preserve"> </w:t>
      </w:r>
    </w:p>
    <w:tbl>
      <w:tblPr>
        <w:tblW w:w="0" w:type="auto"/>
        <w:tblInd w:w="10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92"/>
        <w:gridCol w:w="1452"/>
        <w:gridCol w:w="1667"/>
        <w:gridCol w:w="920"/>
        <w:gridCol w:w="1248"/>
        <w:gridCol w:w="1059"/>
      </w:tblGrid>
      <w:tr w:rsidR="00E00823">
        <w:trPr>
          <w:trHeight w:val="600"/>
          <w:tblHeader/>
        </w:trPr>
        <w:tc>
          <w:tcPr>
            <w:tcW w:w="15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pStyle w:val="Other1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gene</w:t>
            </w:r>
          </w:p>
        </w:tc>
        <w:tc>
          <w:tcPr>
            <w:tcW w:w="14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</w:rPr>
              <w:t>Normal_Mean</w:t>
            </w:r>
          </w:p>
        </w:tc>
        <w:tc>
          <w:tcPr>
            <w:tcW w:w="16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umor_Mean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ogFC</w:t>
            </w: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i/>
                <w:iCs/>
              </w:rPr>
              <w:t>P</w:t>
            </w:r>
            <w:r>
              <w:rPr>
                <w:rFonts w:ascii="Times New Roman" w:hAnsi="Times New Roman" w:cs="Times New Roman"/>
                <w:b/>
              </w:rPr>
              <w:t xml:space="preserve"> Value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dr</w:t>
            </w:r>
          </w:p>
        </w:tc>
      </w:tr>
      <w:tr w:rsidR="00E00823">
        <w:trPr>
          <w:trHeight w:val="485"/>
        </w:trPr>
        <w:tc>
          <w:tcPr>
            <w:tcW w:w="15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YCR1</w:t>
            </w:r>
          </w:p>
        </w:tc>
        <w:tc>
          <w:tcPr>
            <w:tcW w:w="14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8616</w:t>
            </w:r>
          </w:p>
        </w:tc>
        <w:tc>
          <w:tcPr>
            <w:tcW w:w="16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8.121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2367</w:t>
            </w: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52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B3GALT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37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13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.1496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2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2</w:t>
            </w:r>
          </w:p>
        </w:tc>
      </w:tr>
      <w:tr w:rsidR="00E00823">
        <w:trPr>
          <w:trHeight w:val="5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PNE7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1175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.16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3063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566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B4GALNT2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21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55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8.0396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85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GPC3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.9286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71.54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6.5348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5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BCAN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196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711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.1822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5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YRP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86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26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.9602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4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5</w:t>
            </w:r>
          </w:p>
        </w:tc>
      </w:tr>
      <w:tr w:rsidR="00E00823">
        <w:trPr>
          <w:trHeight w:val="528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G6PD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.3117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3.58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3722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LC5A5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70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6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2706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1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1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ABP4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9997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9.58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2620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YP17A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7641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2.79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.8986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CAN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87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19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.4653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KR1B15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990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.00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.3373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HMMR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1560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.49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9970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LC6A7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37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4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7487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LOX15B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1421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.81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6776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ERS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71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248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.1223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B4GALNT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348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.036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.8971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HPSE2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25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3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8746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LC6A8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4970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6.25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6527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YP2C19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0853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382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-3.0132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SPG5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392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37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2464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AB2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.5142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126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-4.3085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DUOX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569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49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1175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LC44A5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988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860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1215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57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68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LPI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89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.618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9.0176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ELOVL3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288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264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1986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RPL10L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63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46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6.1857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LA2G4F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41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7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.1122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2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3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lastRenderedPageBreak/>
              <w:t>NAT8L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206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40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.2797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EMIP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875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928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4065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KMT1A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69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134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.2876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QO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.4597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7.95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.3112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HST6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33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34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4124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ABP6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104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443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.4166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YP19A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19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35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7.5225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UT2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684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883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.6912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KMT1B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71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29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.3661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42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51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DIO2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154</w:t>
            </w:r>
          </w:p>
        </w:tc>
        <w:tc>
          <w:tcPr>
            <w:tcW w:w="166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47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.9655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  <w:tr w:rsidR="00E00823">
        <w:trPr>
          <w:trHeight w:val="413"/>
        </w:trPr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DST3</w:t>
            </w: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1681</w:t>
            </w:r>
          </w:p>
        </w:tc>
        <w:tc>
          <w:tcPr>
            <w:tcW w:w="16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12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-3.7719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vAlign w:val="center"/>
          </w:tcPr>
          <w:p w:rsidR="00E00823" w:rsidRDefault="0045281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0000</w:t>
            </w:r>
          </w:p>
        </w:tc>
      </w:tr>
    </w:tbl>
    <w:p w:rsidR="00E00823" w:rsidRDefault="00452811">
      <w:pPr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</w:rPr>
        <w:t xml:space="preserve"> </w:t>
      </w:r>
    </w:p>
    <w:p w:rsidR="00E00823" w:rsidRDefault="00452811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00823" w:rsidRDefault="00452811">
      <w:pPr>
        <w:widowControl/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</w:rPr>
        <w:lastRenderedPageBreak/>
        <w:t>Table S4. The results of univariate COX regression analysis.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570"/>
        <w:gridCol w:w="1580"/>
        <w:gridCol w:w="1569"/>
        <w:gridCol w:w="2017"/>
        <w:gridCol w:w="1570"/>
      </w:tblGrid>
      <w:tr w:rsidR="00E00823">
        <w:trPr>
          <w:trHeight w:val="414"/>
          <w:tblHeader/>
          <w:jc w:val="center"/>
        </w:trPr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gene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HR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HR.95L</w:t>
            </w:r>
          </w:p>
        </w:tc>
        <w:tc>
          <w:tcPr>
            <w:tcW w:w="1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HR.95H</w:t>
            </w:r>
          </w:p>
        </w:tc>
        <w:tc>
          <w:tcPr>
            <w:tcW w:w="1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24"/>
                <w:szCs w:val="24"/>
              </w:rPr>
              <w:t xml:space="preserve">P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value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SMD9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3421</w:t>
            </w:r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028</w:t>
            </w:r>
          </w:p>
        </w:tc>
        <w:tc>
          <w:tcPr>
            <w:tcW w:w="170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6501</w:t>
            </w:r>
          </w:p>
        </w:tc>
        <w:tc>
          <w:tcPr>
            <w:tcW w:w="170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NUP10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68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93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865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IP4K2A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938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21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78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6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ED19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596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76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795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NPDA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28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76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70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DPD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80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53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611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GD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78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05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07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PARGC1A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45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635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73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3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BOAT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06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86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536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6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ED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604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45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4.122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TGS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188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08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08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3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NUP21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75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89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28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4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SLC10A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719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12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935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NUP6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23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77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413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RARS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365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77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544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SME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11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20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483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AMD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909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21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961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SEC1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13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79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569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8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APDH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36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35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09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SMA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14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50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350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8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NPDA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240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96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595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8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ABCC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430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75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524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NUP9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038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89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971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B3GALNT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239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99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286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DLAT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778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97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69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CYP2C9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54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95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918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ACAT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666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549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07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FABP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85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58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57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4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SLC44A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94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86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503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6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PC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40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48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64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E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45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00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10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5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KM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298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08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64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B3GAT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09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24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204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AGRN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69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72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99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TXNRD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57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59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88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NPAS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86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85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212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SMB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80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88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906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LTP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60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45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935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SR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75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86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30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FKFB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08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83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548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NUP3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87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27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766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RXL2B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73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74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42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IVD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619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480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98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LEKHA8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1408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14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5.435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BOAT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39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59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576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TPI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058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45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69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3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KPNB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15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00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262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ASNS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499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46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89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3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ACOT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56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21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82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3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CHPF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76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06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414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6PD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43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85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20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B4GALT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25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43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71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SMD1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66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78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440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6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EXB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31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56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384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8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SMA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555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00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838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SEH1L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2648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21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608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6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ENO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76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95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13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DGAT2L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0.128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518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15.155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7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ED1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331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23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820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8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TKT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33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49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46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FTCD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43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75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917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CTSA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90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98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201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AKR1B1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97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31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87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HKA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97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49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392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RAN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44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64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672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S2ST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27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21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527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3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NUP188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94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67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265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4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MMR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79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78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46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SARS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60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18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351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OT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614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491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68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CERS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54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15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613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4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FKP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50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14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03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ELOVL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62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53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737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NFYC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05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04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782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8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ALBA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513.353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9.992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76359.815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3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CDH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682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546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53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8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NUP8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61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21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792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ACOT1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04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14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905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3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ABCC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19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91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90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YG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139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17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583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SMD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207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11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4.870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APDHS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3675175.827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064.124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75741145674.205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7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CSPG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16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01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902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IYD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691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554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61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1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PPP1CB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20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70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775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RPE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60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38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949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SMD1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333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88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224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SMD1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37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67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744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ON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42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80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909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SGPP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20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34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37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3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B4GALT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96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22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439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TPMT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19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46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105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CSAD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684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564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28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STARD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399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248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641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B4GALT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278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81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418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SMOX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79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49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50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LS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62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33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38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1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SRM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74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65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57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ED8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064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13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4.442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SUMO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35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59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392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8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CPS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93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38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951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4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TMR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97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86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773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ED1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15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67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499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PD1L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43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37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24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SLC27A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38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63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920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SMS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14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39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725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PT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86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47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10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ASRGL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63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49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18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4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NUP4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65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48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028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ENOPH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95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52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295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6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ALNS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31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02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301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AGPS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518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14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692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PCAT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14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18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82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ED1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20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09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531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4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SLC2A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80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49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50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CSNK2A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01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94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165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4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ELOVL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14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60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418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SORD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94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697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906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6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ODC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658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47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26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5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CYP27A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16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29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914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4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STARD3NL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43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76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469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AO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52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79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933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5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BCAT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97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74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03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6PC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52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88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921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RIMKLA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014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55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5.489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3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K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10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24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27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5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TALDO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579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83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96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4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lastRenderedPageBreak/>
              <w:t>AACS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91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21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429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ARS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838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74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028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RPIA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558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32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670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MED2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96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51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744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PP1CC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76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67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574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TBL1XR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60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54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002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BDH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369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638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850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ALDOA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65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82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76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SMD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74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54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679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SPH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589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35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26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8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RAE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3319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22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352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CERS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65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73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77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SRD5A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78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06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63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9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SMA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35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26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82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8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FABP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30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58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60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ACACA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74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65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216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3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PD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957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62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619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NUP15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235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14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096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GLA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22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156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49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8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SMD6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764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27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4.697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2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LBD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79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00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85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HILPDA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769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75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10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NDC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300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20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075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B4GALT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99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70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546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9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DMGDH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793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698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9011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4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CLAT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3280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81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426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RPL1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769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2166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43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6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HB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877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32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3.3402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3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EEF1E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29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50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2155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IARS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8142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96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356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ARS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354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4239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9094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1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NUP20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0585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24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779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LAAT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755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980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4.7507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3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LPCAT1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5373</w:t>
            </w:r>
          </w:p>
        </w:tc>
        <w:tc>
          <w:tcPr>
            <w:tcW w:w="1704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263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7818</w:t>
            </w:r>
          </w:p>
        </w:tc>
        <w:tc>
          <w:tcPr>
            <w:tcW w:w="1705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  <w:tr w:rsidR="00E00823">
        <w:trPr>
          <w:trHeight w:val="270"/>
          <w:jc w:val="center"/>
        </w:trPr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E00823" w:rsidRDefault="00452811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PTDSS2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6954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1.3439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2.1388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E00823" w:rsidRDefault="0045281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</w:rPr>
              <w:t>0.0000</w:t>
            </w:r>
          </w:p>
        </w:tc>
      </w:tr>
    </w:tbl>
    <w:p w:rsidR="00E00823" w:rsidRDefault="0045281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E00823" w:rsidRDefault="00E00823">
      <w:pPr>
        <w:rPr>
          <w:rFonts w:ascii="Times New Roman" w:hAnsi="Times New Roman" w:cs="Times New Roman"/>
          <w:b/>
        </w:rPr>
      </w:pPr>
    </w:p>
    <w:sectPr w:rsidR="00E0082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2811" w:rsidRDefault="00452811" w:rsidP="00CB0A9F">
      <w:r>
        <w:separator/>
      </w:r>
    </w:p>
  </w:endnote>
  <w:endnote w:type="continuationSeparator" w:id="0">
    <w:p w:rsidR="00452811" w:rsidRDefault="00452811" w:rsidP="00CB0A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2811" w:rsidRDefault="00452811" w:rsidP="00CB0A9F">
      <w:r>
        <w:separator/>
      </w:r>
    </w:p>
  </w:footnote>
  <w:footnote w:type="continuationSeparator" w:id="0">
    <w:p w:rsidR="00452811" w:rsidRDefault="00452811" w:rsidP="00CB0A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sTA0NLcwMzA1M7dQ0lEKTi0uzszPAykwrAUAKQEFPywAAAA="/>
  </w:docVars>
  <w:rsids>
    <w:rsidRoot w:val="002C19A9"/>
    <w:rsid w:val="00041C07"/>
    <w:rsid w:val="000648B3"/>
    <w:rsid w:val="000A7839"/>
    <w:rsid w:val="002946A5"/>
    <w:rsid w:val="00295BD7"/>
    <w:rsid w:val="002C19A9"/>
    <w:rsid w:val="003C1179"/>
    <w:rsid w:val="004029A5"/>
    <w:rsid w:val="00451C79"/>
    <w:rsid w:val="00452811"/>
    <w:rsid w:val="005237BF"/>
    <w:rsid w:val="005C2F15"/>
    <w:rsid w:val="00726AFD"/>
    <w:rsid w:val="00816224"/>
    <w:rsid w:val="008439C0"/>
    <w:rsid w:val="00986032"/>
    <w:rsid w:val="00A970B9"/>
    <w:rsid w:val="00B5212B"/>
    <w:rsid w:val="00C742E7"/>
    <w:rsid w:val="00CB0A9F"/>
    <w:rsid w:val="00D74DD4"/>
    <w:rsid w:val="00DD4C10"/>
    <w:rsid w:val="00E00823"/>
    <w:rsid w:val="00E33BBB"/>
    <w:rsid w:val="00EE2F88"/>
    <w:rsid w:val="00F14479"/>
    <w:rsid w:val="02C06118"/>
    <w:rsid w:val="065723A7"/>
    <w:rsid w:val="152118EC"/>
    <w:rsid w:val="1D3A6A52"/>
    <w:rsid w:val="23416FB5"/>
    <w:rsid w:val="28EE1944"/>
    <w:rsid w:val="2A6402D3"/>
    <w:rsid w:val="2B431786"/>
    <w:rsid w:val="383C2DE0"/>
    <w:rsid w:val="39FF4F02"/>
    <w:rsid w:val="3C2B2879"/>
    <w:rsid w:val="3FCC1F5D"/>
    <w:rsid w:val="58BE4458"/>
    <w:rsid w:val="63163D7C"/>
    <w:rsid w:val="6C5D20E8"/>
    <w:rsid w:val="6C8E630A"/>
    <w:rsid w:val="70271FE1"/>
    <w:rsid w:val="78946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F8871C"/>
  <w15:docId w15:val="{AC40E89C-B3E4-4346-88FA-B6A73318A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99"/>
    <w:unhideWhenUsed/>
    <w:qFormat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customStyle="1" w:styleId="Other1">
    <w:name w:val="Other|1"/>
    <w:basedOn w:val="a"/>
    <w:qFormat/>
    <w:pPr>
      <w:jc w:val="left"/>
    </w:pPr>
    <w:rPr>
      <w:rFonts w:ascii="Times New Roman" w:eastAsia="宋体" w:hAnsi="Times New Roman" w:cs="Times New Roman"/>
      <w:color w:val="282828"/>
      <w:kern w:val="0"/>
      <w:sz w:val="22"/>
    </w:r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348</Words>
  <Characters>7684</Characters>
  <Application>Microsoft Office Word</Application>
  <DocSecurity>0</DocSecurity>
  <Lines>64</Lines>
  <Paragraphs>18</Paragraphs>
  <ScaleCrop>false</ScaleCrop>
  <Company>MicroSoft</Company>
  <LinksUpToDate>false</LinksUpToDate>
  <CharactersWithSpaces>9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Yuanmengqin</cp:lastModifiedBy>
  <cp:revision>46</cp:revision>
  <dcterms:created xsi:type="dcterms:W3CDTF">2021-05-02T15:30:00Z</dcterms:created>
  <dcterms:modified xsi:type="dcterms:W3CDTF">2021-05-02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63</vt:lpwstr>
  </property>
  <property fmtid="{D5CDD505-2E9C-101B-9397-08002B2CF9AE}" pid="3" name="ICV">
    <vt:lpwstr>59166D2565B9438CB48BCB896E18B475</vt:lpwstr>
  </property>
</Properties>
</file>